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AFDFBA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7F26A2B5" w14:textId="77777777" w:rsidR="005369CD" w:rsidRPr="00EB65CF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083CE62E" w14:textId="77777777" w:rsidR="005369CD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4714BB" w:rsidRPr="00A5616C" w14:paraId="227DB5F6" w14:textId="77777777" w:rsidTr="003C702B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571FE5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6F5BF9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B2839BF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3C2981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C1120E4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279B4C" w14:textId="77777777" w:rsidR="004714BB" w:rsidRPr="00A5616C" w:rsidRDefault="004714BB" w:rsidP="003C702B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bookmarkEnd w:id="4"/>
    </w:tbl>
    <w:p w14:paraId="4BBA61E1" w14:textId="77777777" w:rsidR="004714BB" w:rsidRDefault="004714BB" w:rsidP="00DA0C0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32"/>
          <w:szCs w:val="32"/>
        </w:rPr>
      </w:pPr>
    </w:p>
    <w:p w14:paraId="4849C177" w14:textId="77777777" w:rsidR="00BE16A6" w:rsidRPr="00BE16A6" w:rsidRDefault="00BE16A6" w:rsidP="00BE16A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rFonts w:ascii="Traditional Arabic" w:hAnsi="Traditional Arabic" w:cs="Traditional Arabic"/>
          <w:b/>
          <w:bCs/>
          <w:sz w:val="32"/>
          <w:szCs w:val="32"/>
        </w:rPr>
      </w:pPr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توقيع </w:t>
      </w:r>
      <w:proofErr w:type="spellStart"/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>مقدم_الطلب</w:t>
      </w:r>
      <w:proofErr w:type="spellEnd"/>
      <w:r w:rsidRPr="00BE16A6">
        <w:rPr>
          <w:rFonts w:ascii="Traditional Arabic" w:hAnsi="Traditional Arabic" w:cs="Traditional Arabic"/>
          <w:b/>
          <w:bCs/>
          <w:sz w:val="32"/>
          <w:szCs w:val="32"/>
        </w:rPr>
        <w:t xml:space="preserve"> </w:t>
      </w:r>
      <w:r w:rsidRPr="00BE16A6">
        <w:rPr>
          <w:rFonts w:ascii="Traditional Arabic" w:hAnsi="Traditional Arabic" w:cs="Traditional Arabic"/>
          <w:b/>
          <w:bCs/>
          <w:sz w:val="32"/>
          <w:szCs w:val="32"/>
          <w:rtl/>
        </w:rPr>
        <w:t xml:space="preserve"> : ..................................................</w:t>
      </w:r>
    </w:p>
    <w:p w14:paraId="508FCC12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3794A036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5" w:name="التوثيق"/>
      <w:bookmarkStart w:id="6" w:name="_Hlk116919448"/>
      <w:bookmarkEnd w:id="5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5BD31101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4B4047F4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7" w:name="موقع_التوكيل"/>
      <w:bookmarkEnd w:id="7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7C152764" w14:textId="77777777" w:rsidR="00A5135A" w:rsidRDefault="007242B7" w:rsidP="000A0BF2">
      <w:pPr>
        <w:rPr>
          <w:rFonts w:ascii="Traditional Arabic" w:hAnsi="Traditional Arabic" w:cs="Traditional Arabic"/>
          <w:sz w:val="26"/>
          <w:szCs w:val="26"/>
          <w:rtl/>
        </w:rPr>
      </w:pPr>
      <w:bookmarkStart w:id="8" w:name="مدة_الاعتماد"/>
      <w:bookmarkEnd w:id="6"/>
      <w:bookmarkEnd w:id="8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A5135A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0B1464" w14:textId="77777777" w:rsidR="00611EDF" w:rsidRDefault="00611EDF">
      <w:r>
        <w:separator/>
      </w:r>
    </w:p>
  </w:endnote>
  <w:endnote w:type="continuationSeparator" w:id="0">
    <w:p w14:paraId="2E8FBC98" w14:textId="77777777" w:rsidR="00611EDF" w:rsidRDefault="00611E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8A8714" w14:textId="77777777" w:rsidR="008B4A40" w:rsidRDefault="008B4A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E18057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A05743B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AA015" w14:textId="77777777" w:rsidR="008B4A40" w:rsidRDefault="008B4A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5A4781" w14:textId="77777777" w:rsidR="00611EDF" w:rsidRDefault="00611EDF">
      <w:r>
        <w:separator/>
      </w:r>
    </w:p>
  </w:footnote>
  <w:footnote w:type="continuationSeparator" w:id="0">
    <w:p w14:paraId="42A8EF32" w14:textId="77777777" w:rsidR="00611EDF" w:rsidRDefault="00611E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C2179A" w14:paraId="3DF68AC0" w14:textId="77777777">
      <w:tc>
        <w:tcPr>
          <w:tcW w:w="0" w:type="auto"/>
        </w:tcPr>
        <w:p w14:paraId="54B61D74" w14:textId="77777777" w:rsidR="00C2179A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6994CA99" w14:textId="77777777" w:rsidR="00C2179A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0C2D3929" w14:textId="77777777" w:rsidR="00C2179A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09354A" w14:textId="77777777" w:rsidR="000009B4" w:rsidRPr="000A39EB" w:rsidRDefault="00000000" w:rsidP="00A5135A">
    <w:pPr>
      <w:pStyle w:val="Header"/>
      <w:rPr>
        <w:rtl/>
      </w:rPr>
    </w:pPr>
    <w:r>
      <w:rPr>
        <w:noProof/>
        <w:rtl/>
      </w:rPr>
      <w:pict w14:anchorId="33847D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721796" w14:paraId="4C574896" w14:textId="77777777" w:rsidTr="004730A5">
      <w:trPr>
        <w:jc w:val="center"/>
      </w:trPr>
      <w:tc>
        <w:tcPr>
          <w:tcW w:w="4410" w:type="dxa"/>
          <w:vAlign w:val="center"/>
        </w:tcPr>
        <w:p w14:paraId="282572E4" w14:textId="3D23F302" w:rsidR="00721796" w:rsidRDefault="00721796" w:rsidP="0072179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FB56A3F" w14:textId="77777777" w:rsidR="00721796" w:rsidRDefault="00721796" w:rsidP="00721796">
          <w:pPr>
            <w:jc w:val="center"/>
          </w:pPr>
          <w:r>
            <w:rPr>
              <w:noProof/>
            </w:rPr>
            <w:drawing>
              <wp:inline distT="0" distB="0" distL="0" distR="0" wp14:anchorId="7CDC2BF7" wp14:editId="258FAFE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2DB9CF6D" w14:textId="5068D72A" w:rsidR="00721796" w:rsidRPr="00105340" w:rsidRDefault="00721796" w:rsidP="0072179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4B8880FA" w14:textId="77777777" w:rsidR="005A0D57" w:rsidRDefault="00000000" w:rsidP="00457E76">
    <w:pPr>
      <w:pStyle w:val="Header"/>
      <w:contextualSpacing/>
    </w:pPr>
    <w:r>
      <w:rPr>
        <w:noProof/>
      </w:rPr>
      <w:pict w14:anchorId="145BC62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009B4"/>
    <w:rsid w:val="00015C86"/>
    <w:rsid w:val="0002138D"/>
    <w:rsid w:val="0009042E"/>
    <w:rsid w:val="000A0BF2"/>
    <w:rsid w:val="000A39EB"/>
    <w:rsid w:val="000C738A"/>
    <w:rsid w:val="000D7895"/>
    <w:rsid w:val="000E3DF6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6DA7"/>
    <w:rsid w:val="001D0708"/>
    <w:rsid w:val="001D25D8"/>
    <w:rsid w:val="00212FEC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71B26"/>
    <w:rsid w:val="0038066D"/>
    <w:rsid w:val="003853C8"/>
    <w:rsid w:val="00387402"/>
    <w:rsid w:val="003A6E61"/>
    <w:rsid w:val="003D60D0"/>
    <w:rsid w:val="003F640D"/>
    <w:rsid w:val="004075E7"/>
    <w:rsid w:val="00411D6C"/>
    <w:rsid w:val="00414C4D"/>
    <w:rsid w:val="0042512D"/>
    <w:rsid w:val="004255F5"/>
    <w:rsid w:val="00457E76"/>
    <w:rsid w:val="00460C8F"/>
    <w:rsid w:val="004714BB"/>
    <w:rsid w:val="0049101F"/>
    <w:rsid w:val="004B6902"/>
    <w:rsid w:val="004C4FEF"/>
    <w:rsid w:val="005318A5"/>
    <w:rsid w:val="005369CD"/>
    <w:rsid w:val="005653AB"/>
    <w:rsid w:val="0057789E"/>
    <w:rsid w:val="00586325"/>
    <w:rsid w:val="00586C05"/>
    <w:rsid w:val="005A0D57"/>
    <w:rsid w:val="005B17EE"/>
    <w:rsid w:val="006061D3"/>
    <w:rsid w:val="00610CAF"/>
    <w:rsid w:val="00611EDF"/>
    <w:rsid w:val="00617ABF"/>
    <w:rsid w:val="00625688"/>
    <w:rsid w:val="00637622"/>
    <w:rsid w:val="00650072"/>
    <w:rsid w:val="00670A2E"/>
    <w:rsid w:val="00694E35"/>
    <w:rsid w:val="006A3E32"/>
    <w:rsid w:val="006B4ADE"/>
    <w:rsid w:val="006C1537"/>
    <w:rsid w:val="006D737F"/>
    <w:rsid w:val="006F182E"/>
    <w:rsid w:val="00700046"/>
    <w:rsid w:val="00710B24"/>
    <w:rsid w:val="00710EE7"/>
    <w:rsid w:val="0071599F"/>
    <w:rsid w:val="00721796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204F"/>
    <w:rsid w:val="007A242A"/>
    <w:rsid w:val="007B0894"/>
    <w:rsid w:val="007E1DE0"/>
    <w:rsid w:val="008134B3"/>
    <w:rsid w:val="00821B25"/>
    <w:rsid w:val="0084689E"/>
    <w:rsid w:val="008B1607"/>
    <w:rsid w:val="008B48B4"/>
    <w:rsid w:val="008B4A40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94AC0"/>
    <w:rsid w:val="009C69EF"/>
    <w:rsid w:val="009C71E4"/>
    <w:rsid w:val="009D5B4B"/>
    <w:rsid w:val="00A02DA7"/>
    <w:rsid w:val="00A136DD"/>
    <w:rsid w:val="00A345B1"/>
    <w:rsid w:val="00A40D51"/>
    <w:rsid w:val="00A5135A"/>
    <w:rsid w:val="00A97FCE"/>
    <w:rsid w:val="00AB76D0"/>
    <w:rsid w:val="00AD084A"/>
    <w:rsid w:val="00AD3825"/>
    <w:rsid w:val="00AE6091"/>
    <w:rsid w:val="00AF021F"/>
    <w:rsid w:val="00B23905"/>
    <w:rsid w:val="00B456F7"/>
    <w:rsid w:val="00B54EF2"/>
    <w:rsid w:val="00B67607"/>
    <w:rsid w:val="00B74C7F"/>
    <w:rsid w:val="00B858E1"/>
    <w:rsid w:val="00BA42C0"/>
    <w:rsid w:val="00BB3AD3"/>
    <w:rsid w:val="00BB546F"/>
    <w:rsid w:val="00BE16A6"/>
    <w:rsid w:val="00BE2A45"/>
    <w:rsid w:val="00BF2772"/>
    <w:rsid w:val="00BF4227"/>
    <w:rsid w:val="00BF429D"/>
    <w:rsid w:val="00C031E3"/>
    <w:rsid w:val="00C064B9"/>
    <w:rsid w:val="00C16991"/>
    <w:rsid w:val="00C2179A"/>
    <w:rsid w:val="00C31891"/>
    <w:rsid w:val="00C42A17"/>
    <w:rsid w:val="00C51C92"/>
    <w:rsid w:val="00CD131F"/>
    <w:rsid w:val="00CE2DD0"/>
    <w:rsid w:val="00CF3347"/>
    <w:rsid w:val="00D22ECC"/>
    <w:rsid w:val="00D30B9D"/>
    <w:rsid w:val="00D37F18"/>
    <w:rsid w:val="00D421BF"/>
    <w:rsid w:val="00D62A6C"/>
    <w:rsid w:val="00D87C2E"/>
    <w:rsid w:val="00D905A4"/>
    <w:rsid w:val="00D9261C"/>
    <w:rsid w:val="00D97660"/>
    <w:rsid w:val="00DA0C0E"/>
    <w:rsid w:val="00DA1F63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D5555A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48</cp:revision>
  <dcterms:created xsi:type="dcterms:W3CDTF">2024-01-16T09:32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